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65C4B" w:rsidRDefault="00865C4B" w:rsidP="00865C4B">
      <w:r>
        <w:t>Dear [First Name],</w:t>
      </w:r>
    </w:p>
    <w:p w:rsidR="00E474E5" w:rsidRDefault="008F1F0C" w:rsidP="00865C4B">
      <w:r>
        <w:t>Thank you for supporting our United Way of Horry County (UWHC) campaign and</w:t>
      </w:r>
      <w:r w:rsidR="00865C4B">
        <w:t xml:space="preserve"> helping us contribute to work that is </w:t>
      </w:r>
      <w:r>
        <w:t>truly</w:t>
      </w:r>
      <w:r w:rsidR="00865C4B">
        <w:t xml:space="preserve"> changi</w:t>
      </w:r>
      <w:r w:rsidR="00E474E5">
        <w:t xml:space="preserve">ng lives here in our community. </w:t>
      </w:r>
      <w:r>
        <w:t>UWHC</w:t>
      </w:r>
      <w:r w:rsidR="00E474E5">
        <w:t xml:space="preserve"> harnesses</w:t>
      </w:r>
      <w:r w:rsidR="00E474E5" w:rsidRPr="00E474E5">
        <w:t xml:space="preserve"> the power of the community’s collective impact to overcome the most complex issues facing Horry County. </w:t>
      </w:r>
    </w:p>
    <w:p w:rsidR="00E474E5" w:rsidRDefault="00865C4B" w:rsidP="00865C4B">
      <w:r>
        <w:t>This year, we raised [campaign total] to support United Way</w:t>
      </w:r>
      <w:r w:rsidR="008F1F0C">
        <w:t xml:space="preserve"> of Horry County</w:t>
      </w:r>
      <w:r>
        <w:t>’s essential work. We should be proud of our commitment to caring for our families, friends</w:t>
      </w:r>
      <w:r w:rsidR="008F1F0C">
        <w:t>,</w:t>
      </w:r>
      <w:r>
        <w:t xml:space="preserve"> and neighbors.</w:t>
      </w:r>
      <w:r w:rsidR="00E474E5">
        <w:t xml:space="preserve"> </w:t>
      </w:r>
    </w:p>
    <w:p w:rsidR="00865C4B" w:rsidRDefault="00E474E5" w:rsidP="00865C4B">
      <w:r>
        <w:t xml:space="preserve">Thank you for helping to </w:t>
      </w:r>
      <w:r w:rsidRPr="00E474E5">
        <w:t>bring lasting change to our community.</w:t>
      </w:r>
    </w:p>
    <w:p w:rsidR="00865C4B" w:rsidRDefault="00865C4B" w:rsidP="00865C4B">
      <w:r>
        <w:t>Sincerely,</w:t>
      </w:r>
    </w:p>
    <w:p w:rsidR="000426AE" w:rsidRDefault="00865C4B" w:rsidP="00865C4B">
      <w:r>
        <w:t>CEO Name/Campaign Coordinator Name</w:t>
      </w:r>
      <w:bookmarkStart w:id="0" w:name="_GoBack"/>
      <w:bookmarkEnd w:id="0"/>
    </w:p>
    <w:sectPr w:rsidR="000426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trA0NTQwsDQxMTNX0lEKTi0uzszPAykwrAUATeIPJiwAAAA="/>
  </w:docVars>
  <w:rsids>
    <w:rsidRoot w:val="00865C4B"/>
    <w:rsid w:val="000426AE"/>
    <w:rsid w:val="00865C4B"/>
    <w:rsid w:val="008F1F0C"/>
    <w:rsid w:val="00D321BD"/>
    <w:rsid w:val="00DB5ED9"/>
    <w:rsid w:val="00E47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A1BE4D"/>
  <w15:chartTrackingRefBased/>
  <w15:docId w15:val="{B6A17228-4F16-4EBC-BC8F-03B5D00B24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8</Words>
  <Characters>50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try Ward</dc:creator>
  <cp:keywords/>
  <dc:description/>
  <cp:lastModifiedBy>Heather Downing</cp:lastModifiedBy>
  <cp:revision>3</cp:revision>
  <dcterms:created xsi:type="dcterms:W3CDTF">2022-07-22T17:44:00Z</dcterms:created>
  <dcterms:modified xsi:type="dcterms:W3CDTF">2022-07-25T16:10:00Z</dcterms:modified>
</cp:coreProperties>
</file>